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790C" w:rsidRPr="00C00D69" w:rsidRDefault="006B68AE" w:rsidP="000B60E8">
      <w:pPr>
        <w:spacing w:after="0"/>
        <w:jc w:val="center"/>
        <w:rPr>
          <w:rFonts w:ascii="Times New Roman" w:hAnsi="Times New Roman" w:cs="Times New Roman"/>
          <w:b/>
          <w:sz w:val="96"/>
          <w:szCs w:val="72"/>
        </w:rPr>
      </w:pPr>
      <w:r>
        <w:rPr>
          <w:rFonts w:ascii="Times New Roman" w:hAnsi="Times New Roman" w:cs="Times New Roman"/>
          <w:b/>
          <w:noProof/>
          <w:sz w:val="96"/>
          <w:szCs w:val="7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33680</wp:posOffset>
            </wp:positionH>
            <wp:positionV relativeFrom="paragraph">
              <wp:posOffset>-457200</wp:posOffset>
            </wp:positionV>
            <wp:extent cx="2527300" cy="403860"/>
            <wp:effectExtent l="0" t="0" r="635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20th_sm_1GI4kLCIevx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noProof/>
          <w:sz w:val="96"/>
          <w:szCs w:val="7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-673100</wp:posOffset>
                </wp:positionV>
                <wp:extent cx="8001000" cy="670560"/>
                <wp:effectExtent l="0" t="0" r="1905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670560"/>
                        </a:xfrm>
                        <a:prstGeom prst="rect">
                          <a:avLst/>
                        </a:prstGeom>
                        <a:solidFill>
                          <a:srgbClr val="0A304E"/>
                        </a:solidFill>
                        <a:ln>
                          <a:solidFill>
                            <a:srgbClr val="0A304E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387DE" id="Rectangle 6" o:spid="_x0000_s1026" style="position:absolute;margin-left:578.8pt;margin-top:-53pt;width:630pt;height:52.8pt;z-index:2516561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" fillcolor="#0a304e" strokecolor="#0a304e" strokeweight="1pt">
                <v:textbox inset=",,,7.2pt"/>
                <w10:wrap anchorx="page"/>
              </v:rect>
            </w:pict>
          </mc:Fallback>
        </mc:AlternateContent>
      </w:r>
      <w:r w:rsidR="00FE790C" w:rsidRPr="00C00D69">
        <w:rPr>
          <w:rFonts w:ascii="Times New Roman" w:hAnsi="Times New Roman" w:cs="Times New Roman"/>
          <w:b/>
          <w:sz w:val="96"/>
          <w:szCs w:val="72"/>
        </w:rPr>
        <w:t>How Women Decide</w:t>
      </w:r>
    </w:p>
    <w:p w:rsidR="000B60E8" w:rsidRDefault="000B60E8" w:rsidP="000B60E8">
      <w:pPr>
        <w:spacing w:after="0"/>
        <w:jc w:val="center"/>
        <w:rPr>
          <w:rFonts w:ascii="Century Gothic" w:hAnsi="Century Gothic" w:cs="Arial"/>
          <w:b/>
          <w:sz w:val="36"/>
          <w:szCs w:val="32"/>
        </w:rPr>
      </w:pPr>
      <w:r w:rsidRPr="000B60E8">
        <w:rPr>
          <w:rFonts w:ascii="Century Gothic" w:hAnsi="Century Gothic" w:cs="Arial"/>
          <w:b/>
          <w:sz w:val="36"/>
          <w:szCs w:val="32"/>
        </w:rPr>
        <w:t xml:space="preserve">What’s True, What’s Not, and </w:t>
      </w:r>
    </w:p>
    <w:p w:rsidR="007E1719" w:rsidRDefault="00CB5024" w:rsidP="007E1719">
      <w:pPr>
        <w:spacing w:after="0"/>
        <w:jc w:val="center"/>
        <w:rPr>
          <w:rFonts w:ascii="Century Gothic" w:hAnsi="Century Gothic" w:cs="Arial"/>
          <w:b/>
          <w:sz w:val="36"/>
          <w:szCs w:val="32"/>
        </w:rPr>
      </w:pPr>
      <w:r>
        <w:rPr>
          <w:rFonts w:ascii="Century Gothic" w:hAnsi="Century Gothic" w:cs="Arial"/>
          <w:b/>
          <w:noProof/>
          <w:sz w:val="36"/>
          <w:szCs w:val="3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17220</wp:posOffset>
                </wp:positionH>
                <wp:positionV relativeFrom="paragraph">
                  <wp:posOffset>477520</wp:posOffset>
                </wp:positionV>
                <wp:extent cx="5575300" cy="3619500"/>
                <wp:effectExtent l="38100" t="57150" r="120650" b="114300"/>
                <wp:wrapTopAndBottom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75300" cy="3619500"/>
                          <a:chOff x="0" y="0"/>
                          <a:chExt cx="6153870" cy="3935383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3" r="1990"/>
                          <a:stretch/>
                        </pic:blipFill>
                        <pic:spPr bwMode="auto">
                          <a:xfrm>
                            <a:off x="0" y="0"/>
                            <a:ext cx="2543810" cy="3797300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rgbClr val="00B0F0"/>
                            </a:solidFill>
                          </a:ln>
                          <a:effectLst>
                            <a:outerShdw blurRad="50800" dist="50800" dir="2700000" sx="101000" sy="101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40" b="25861"/>
                          <a:stretch/>
                        </pic:blipFill>
                        <pic:spPr bwMode="auto">
                          <a:xfrm>
                            <a:off x="3000315" y="0"/>
                            <a:ext cx="2768600" cy="2597786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sx="101000" sy="101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2679700" y="2705099"/>
                            <a:ext cx="3474170" cy="123028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:rsidR="000B60E8" w:rsidRPr="000B60E8" w:rsidRDefault="000B60E8" w:rsidP="000B60E8">
                              <w:pPr>
                                <w:spacing w:after="0"/>
                                <w:rPr>
                                  <w:i/>
                                  <w:sz w:val="24"/>
                                </w:rPr>
                              </w:pPr>
                              <w:r w:rsidRPr="000B60E8">
                                <w:rPr>
                                  <w:i/>
                                  <w:sz w:val="24"/>
                                </w:rPr>
                                <w:t>“There’s an enormous double standard when it comes to how men and women are perceived as decision-makers, and those differences can hamper much more than a woman’s career.”</w:t>
                              </w:r>
                            </w:p>
                            <w:p w:rsidR="000B60E8" w:rsidRPr="000B60E8" w:rsidRDefault="000B60E8" w:rsidP="000B60E8">
                              <w:pPr>
                                <w:spacing w:after="0"/>
                                <w:jc w:val="right"/>
                              </w:pPr>
                              <w:r>
                                <w:t>- New York Times Book Review, May 201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2" o:spid="_x0000_s1026" style="position:absolute;left:0;text-align:left;margin-left:48.6pt;margin-top:37.6pt;width:439pt;height:285pt;z-index:251661312;mso-width-relative:margin;mso-height-relative:margin" coordsize="61538,3935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25438;height:379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" stroked="t" strokecolor="#00b0f0" strokeweight=".5pt">
                  <v:imagedata r:id="rId9" o:title="" cropleft="1431f" cropright="1304f"/>
                  <v:shadow on="t" type="perspective" color="black" opacity="26214f" origin="-.5,-.5" offset=".99781mm,.99781mm" matrix="66191f,,,66191f"/>
                  <v:path arrowok="t"/>
                </v:shape>
                <v:shape id="Picture 2" o:spid="_x0000_s1028" type="#_x0000_t75" style="position:absolute;left:30003;width:27686;height:25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" stroked="t" strokecolor="windowText">
                  <v:stroke joinstyle="round"/>
                  <v:imagedata r:id="rId10" o:title="" croptop="7563f" cropbottom="16948f"/>
                  <v:shadow on="t" type="perspective" color="black" opacity="26214f" origin="-.5,-.5" offset=".74836mm,.74836mm" matrix="66191f,,,66191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9" type="#_x0000_t202" style="position:absolute;left:26797;top:27050;width:34741;height:12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" fillcolor="white [3201]" strokeweight=".5pt">
                  <v:shadow on="t" color="black" opacity="26214f" origin="-.5,-.5" offset=".74836mm,.74836mm"/>
                  <v:textbox inset=",,,0">
                    <w:txbxContent>
                      <w:p w:rsidR="000B60E8" w:rsidRPr="000B60E8" w:rsidRDefault="000B60E8" w:rsidP="000B60E8">
                        <w:pPr>
                          <w:spacing w:after="0"/>
                          <w:rPr>
                            <w:i/>
                            <w:sz w:val="24"/>
                          </w:rPr>
                        </w:pPr>
                        <w:r w:rsidRPr="000B60E8">
                          <w:rPr>
                            <w:i/>
                            <w:sz w:val="24"/>
                          </w:rPr>
                          <w:t>“There’s an enormous double standard when it comes to how men and women are perceived as decision-makers, and those differences can hamper much more than a woman’s career.”</w:t>
                        </w:r>
                      </w:p>
                      <w:p w:rsidR="000B60E8" w:rsidRPr="000B60E8" w:rsidRDefault="000B60E8" w:rsidP="000B60E8">
                        <w:pPr>
                          <w:spacing w:after="0"/>
                          <w:jc w:val="right"/>
                        </w:pPr>
                        <w:r>
                          <w:t>- New York Times Book Review, May 2016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0B60E8" w:rsidRPr="000B60E8">
        <w:rPr>
          <w:rFonts w:ascii="Century Gothic" w:hAnsi="Century Gothic" w:cs="Arial"/>
          <w:b/>
          <w:sz w:val="36"/>
          <w:szCs w:val="32"/>
        </w:rPr>
        <w:t xml:space="preserve">What Strategies Spark the Best </w:t>
      </w:r>
      <w:proofErr w:type="gramStart"/>
      <w:r w:rsidR="000B60E8" w:rsidRPr="000B60E8">
        <w:rPr>
          <w:rFonts w:ascii="Century Gothic" w:hAnsi="Century Gothic" w:cs="Arial"/>
          <w:b/>
          <w:sz w:val="36"/>
          <w:szCs w:val="32"/>
        </w:rPr>
        <w:t>Choices</w:t>
      </w:r>
      <w:proofErr w:type="gramEnd"/>
    </w:p>
    <w:p w:rsidR="00FC5E55" w:rsidRDefault="00FC5E55" w:rsidP="00CB5024">
      <w:pPr>
        <w:spacing w:after="0"/>
        <w:jc w:val="center"/>
        <w:rPr>
          <w:rFonts w:ascii="Candara" w:hAnsi="Candara"/>
          <w:color w:val="000000" w:themeColor="text1"/>
          <w:sz w:val="40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7E1719">
        <w:rPr>
          <w:rFonts w:ascii="Candara" w:hAnsi="Candara"/>
          <w:color w:val="000000" w:themeColor="text1"/>
          <w:sz w:val="40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Book Discussion with</w:t>
      </w:r>
      <w:r w:rsidR="007E1719" w:rsidRPr="007E1719">
        <w:rPr>
          <w:rFonts w:ascii="Candara" w:hAnsi="Candara"/>
          <w:color w:val="000000" w:themeColor="text1"/>
          <w:sz w:val="40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the</w:t>
      </w:r>
      <w:r w:rsidRPr="007E1719">
        <w:rPr>
          <w:rFonts w:ascii="Candara" w:hAnsi="Candara"/>
          <w:color w:val="000000" w:themeColor="text1"/>
          <w:sz w:val="40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author</w:t>
      </w:r>
      <w:r w:rsidR="009B6BC0" w:rsidRPr="007E1719">
        <w:rPr>
          <w:rFonts w:ascii="Candara" w:hAnsi="Candara"/>
          <w:color w:val="000000" w:themeColor="text1"/>
          <w:sz w:val="40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,</w:t>
      </w:r>
      <w:r w:rsidRPr="007E1719">
        <w:rPr>
          <w:rFonts w:ascii="Candara" w:hAnsi="Candara"/>
          <w:color w:val="000000" w:themeColor="text1"/>
          <w:sz w:val="40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Therese Huston</w:t>
      </w:r>
    </w:p>
    <w:p w:rsidR="00A743CF" w:rsidRDefault="00A743CF" w:rsidP="00533576">
      <w:pPr>
        <w:spacing w:after="0" w:line="288" w:lineRule="auto"/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</w:p>
    <w:p w:rsidR="00762E20" w:rsidRPr="007F663B" w:rsidRDefault="00762E20" w:rsidP="00533576">
      <w:pPr>
        <w:spacing w:after="0" w:line="288" w:lineRule="auto"/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bookmarkStart w:id="0" w:name="_GoBack"/>
      <w:bookmarkEnd w:id="0"/>
      <w:r w:rsidRPr="007F663B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When:  May 10, 2017</w:t>
      </w:r>
      <w:r w:rsidR="006413C3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, </w:t>
      </w:r>
      <w:r w:rsidR="00533576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</w:t>
      </w:r>
      <w:r w:rsidRPr="007F663B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6-6:30</w:t>
      </w:r>
      <w:r w:rsidR="006413C3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</w:t>
      </w:r>
      <w:r w:rsidRPr="007F663B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PM Hors d'oeuvres &amp; networking</w:t>
      </w:r>
    </w:p>
    <w:p w:rsidR="00762E20" w:rsidRPr="007F663B" w:rsidRDefault="00762E20" w:rsidP="00762E20">
      <w:pPr>
        <w:spacing w:after="0" w:line="288" w:lineRule="auto"/>
        <w:ind w:left="720" w:firstLine="720"/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7F663B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    6:30-8 PM Book presentation followed by open discussion</w:t>
      </w:r>
    </w:p>
    <w:p w:rsidR="00762E20" w:rsidRPr="007F663B" w:rsidRDefault="00762E20" w:rsidP="00762E20">
      <w:pPr>
        <w:spacing w:after="0" w:line="288" w:lineRule="auto"/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7F663B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Where:  Flora Stone Mather Center for Women</w:t>
      </w:r>
    </w:p>
    <w:p w:rsidR="00762E20" w:rsidRDefault="00762E20" w:rsidP="00762E20">
      <w:pPr>
        <w:spacing w:after="0" w:line="288" w:lineRule="auto"/>
        <w:rPr>
          <w:rFonts w:ascii="Candara" w:hAnsi="Candara"/>
          <w:b/>
          <w:i/>
          <w:color w:val="FF0000"/>
          <w:sz w:val="32"/>
          <w:szCs w:val="32"/>
          <w14:textOutline w14:w="9525" w14:cap="rnd" w14:cmpd="sng" w14:algn="ctr">
            <w14:noFill/>
            <w14:prstDash w14:val="solid"/>
            <w14:bevel/>
          </w14:textOutline>
        </w:rPr>
      </w:pPr>
      <w:r w:rsidRPr="007F663B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                </w:t>
      </w:r>
      <w:proofErr w:type="spellStart"/>
      <w:r w:rsidRPr="007F663B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Tinkham</w:t>
      </w:r>
      <w:proofErr w:type="spellEnd"/>
      <w:r w:rsidRPr="007F663B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Veale University Center </w:t>
      </w:r>
      <w:r w:rsidR="00981582" w:rsidRPr="00981582">
        <w:rPr>
          <w:rFonts w:ascii="Candara" w:hAnsi="Candara"/>
          <w:b/>
          <w:color w:val="FF0000"/>
          <w:sz w:val="32"/>
          <w:szCs w:val="32"/>
          <w14:textOutline w14:w="9525" w14:cap="rnd" w14:cmpd="sng" w14:algn="ctr">
            <w14:noFill/>
            <w14:prstDash w14:val="solid"/>
            <w14:bevel/>
          </w14:textOutline>
        </w:rPr>
        <w:t>Ballroom C</w:t>
      </w:r>
      <w:r w:rsidR="00981582">
        <w:rPr>
          <w:rFonts w:ascii="Candara" w:hAnsi="Candara"/>
          <w:b/>
          <w:color w:val="FF0000"/>
          <w:sz w:val="32"/>
          <w:szCs w:val="32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981582" w:rsidRPr="00981582">
        <w:rPr>
          <w:rFonts w:ascii="Candara" w:hAnsi="Candara"/>
          <w:b/>
          <w:i/>
          <w:color w:val="FF0000"/>
          <w:sz w:val="32"/>
          <w:szCs w:val="32"/>
          <w14:textOutline w14:w="9525" w14:cap="rnd" w14:cmpd="sng" w14:algn="ctr">
            <w14:noFill/>
            <w14:prstDash w14:val="solid"/>
            <w14:bevel/>
          </w14:textOutline>
        </w:rPr>
        <w:t>(Note Room Change)</w:t>
      </w:r>
    </w:p>
    <w:p w:rsidR="00A743CF" w:rsidRPr="00A743CF" w:rsidRDefault="00A743CF" w:rsidP="00762E20">
      <w:pPr>
        <w:spacing w:after="0" w:line="288" w:lineRule="auto"/>
        <w:rPr>
          <w:rFonts w:ascii="Candara" w:hAnsi="Candara"/>
          <w:b/>
          <w:color w:val="000000" w:themeColor="text1"/>
          <w:sz w:val="32"/>
          <w:szCs w:val="32"/>
          <w14:textOutline w14:w="9525" w14:cap="rnd" w14:cmpd="sng" w14:algn="ctr">
            <w14:noFill/>
            <w14:prstDash w14:val="solid"/>
            <w14:bevel/>
          </w14:textOutline>
        </w:rPr>
      </w:pPr>
      <w:r w:rsidRPr="00A743CF">
        <w:rPr>
          <w:rFonts w:ascii="Candara" w:hAnsi="Candara"/>
          <w:b/>
          <w:color w:val="000000" w:themeColor="text1"/>
          <w:sz w:val="32"/>
          <w:szCs w:val="32"/>
          <w14:textOutline w14:w="9525" w14:cap="rnd" w14:cmpd="sng" w14:algn="ctr">
            <w14:noFill/>
            <w14:prstDash w14:val="solid"/>
            <w14:bevel/>
          </w14:textOutline>
        </w:rPr>
        <w:t>Parking: self-pay parking in P-29 parking garage on East Boulevard</w:t>
      </w:r>
    </w:p>
    <w:p w:rsidR="00762E20" w:rsidRPr="007F663B" w:rsidRDefault="00762E20" w:rsidP="00762E20">
      <w:pPr>
        <w:spacing w:after="0" w:line="288" w:lineRule="auto"/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7F663B"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Who can attend? Free and open to all </w:t>
      </w:r>
    </w:p>
    <w:p w:rsidR="00E40415" w:rsidRPr="00E40415" w:rsidRDefault="00E40415" w:rsidP="00762E20">
      <w:pPr>
        <w:spacing w:after="0" w:line="288" w:lineRule="auto"/>
        <w:rPr>
          <w:rFonts w:ascii="Candara" w:hAnsi="Candara"/>
          <w:color w:val="00B0F0"/>
          <w:sz w:val="32"/>
          <w:szCs w:val="32"/>
          <w14:textOutline w14:w="9525" w14:cap="rnd" w14:cmpd="sng" w14:algn="ctr">
            <w14:solidFill>
              <w14:srgbClr w14:val="00B0F0"/>
            </w14:solidFill>
            <w14:prstDash w14:val="solid"/>
            <w14:bevel/>
          </w14:textOutline>
        </w:rPr>
      </w:pPr>
      <w:r w:rsidRPr="00E40415">
        <w:rPr>
          <w:rFonts w:ascii="Candara" w:hAnsi="Candara"/>
          <w:color w:val="FF0000"/>
          <w:sz w:val="32"/>
          <w:szCs w:val="32"/>
          <w14:textOutline w14:w="9525" w14:cap="rnd" w14:cmpd="sng" w14:algn="ctr">
            <w14:solidFill>
              <w14:srgbClr w14:val="FF0000"/>
            </w14:solidFill>
            <w14:prstDash w14:val="solid"/>
            <w14:bevel/>
          </w14:textOutline>
        </w:rPr>
        <w:t>Please RSVP here:</w:t>
      </w:r>
      <w:r>
        <w:rPr>
          <w:rFonts w:ascii="Candara" w:hAnsi="Candara"/>
          <w:color w:val="FF0000"/>
          <w:sz w:val="32"/>
          <w:szCs w:val="32"/>
          <w14:textOutline w14:w="9525" w14:cap="rnd" w14:cmpd="sng" w14:algn="ctr">
            <w14:solidFill>
              <w14:srgbClr w14:val="FF0000"/>
            </w14:solidFill>
            <w14:prstDash w14:val="solid"/>
            <w14:bevel/>
          </w14:textOutline>
        </w:rPr>
        <w:t xml:space="preserve"> </w:t>
      </w:r>
      <w:r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</w:t>
      </w:r>
      <w:hyperlink r:id="rId11" w:history="1">
        <w:r w:rsidRPr="00E40415">
          <w:rPr>
            <w:rStyle w:val="Hyperlink"/>
            <w:rFonts w:ascii="Candara" w:hAnsi="Candara"/>
            <w:sz w:val="32"/>
            <w:szCs w:val="32"/>
            <w14:textOutline w14:w="9525" w14:cap="rnd" w14:cmpd="sng" w14:algn="ctr">
              <w14:solidFill>
                <w14:srgbClr w14:val="0000FF"/>
              </w14:solidFill>
              <w14:prstDash w14:val="solid"/>
              <w14:bevel/>
            </w14:textOutline>
          </w:rPr>
          <w:t>http://j.tinyurl.com/HowWomenDecide</w:t>
        </w:r>
      </w:hyperlink>
    </w:p>
    <w:p w:rsidR="00533576" w:rsidRPr="007F663B" w:rsidRDefault="00533576" w:rsidP="00762E20">
      <w:pPr>
        <w:spacing w:after="0" w:line="288" w:lineRule="auto"/>
        <w:rPr>
          <w:rFonts w:ascii="Candara" w:hAnsi="Candara"/>
          <w:color w:val="000000" w:themeColor="text1"/>
          <w:sz w:val="32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</w:p>
    <w:p w:rsidR="00762E20" w:rsidRDefault="00B1164C" w:rsidP="00076FD6">
      <w:pPr>
        <w:spacing w:after="0"/>
        <w:rPr>
          <w:rFonts w:ascii="Candara" w:hAnsi="Candara"/>
          <w:color w:val="000000" w:themeColor="text1"/>
          <w:sz w:val="40"/>
          <w:szCs w:val="32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>
        <w:rPr>
          <w:rFonts w:ascii="Century Gothic" w:hAnsi="Century Gothic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325755</wp:posOffset>
                </wp:positionH>
                <wp:positionV relativeFrom="paragraph">
                  <wp:posOffset>215265</wp:posOffset>
                </wp:positionV>
                <wp:extent cx="1128395" cy="374015"/>
                <wp:effectExtent l="0" t="0" r="0" b="698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8395" cy="374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FD6" w:rsidRDefault="00076FD6"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ponsor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2" o:spid="_x0000_s1030" type="#_x0000_t202" style="position:absolute;margin-left:-25.65pt;margin-top:16.95pt;width:88.85pt;height:29.4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" filled="f" stroked="f" strokeweight=".5pt">
                <v:textbox>
                  <w:txbxContent>
                    <w:p w:rsidR="00076FD6" w:rsidRDefault="00076FD6">
                      <w:r>
                        <w:rPr>
                          <w:rFonts w:ascii="Candara" w:hAnsi="Candara"/>
                          <w:color w:val="FFFFFF" w:themeColor="background1"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Sponsors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4166870</wp:posOffset>
            </wp:positionH>
            <wp:positionV relativeFrom="paragraph">
              <wp:posOffset>55245</wp:posOffset>
            </wp:positionV>
            <wp:extent cx="2716530" cy="533400"/>
            <wp:effectExtent l="0" t="0" r="762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530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entury Gothic" w:hAnsi="Century Gothic"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731520</wp:posOffset>
            </wp:positionH>
            <wp:positionV relativeFrom="paragraph">
              <wp:posOffset>55245</wp:posOffset>
            </wp:positionV>
            <wp:extent cx="2023110" cy="74676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62" t="7104" r="18427" b="75211"/>
                    <a:stretch/>
                  </pic:blipFill>
                  <pic:spPr bwMode="auto">
                    <a:xfrm>
                      <a:off x="0" y="0"/>
                      <a:ext cx="2023110" cy="746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entury Gothic" w:hAnsi="Century Gothic"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915285</wp:posOffset>
            </wp:positionH>
            <wp:positionV relativeFrom="paragraph">
              <wp:posOffset>55245</wp:posOffset>
            </wp:positionV>
            <wp:extent cx="1110615" cy="88011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0615" cy="880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62E20" w:rsidSect="00076FD6">
      <w:footerReference w:type="default" r:id="rId15"/>
      <w:pgSz w:w="12240" w:h="15840"/>
      <w:pgMar w:top="1080" w:right="1008" w:bottom="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0C1D" w:rsidRDefault="00750C1D" w:rsidP="00FA582B">
      <w:pPr>
        <w:spacing w:after="0" w:line="240" w:lineRule="auto"/>
      </w:pPr>
      <w:r>
        <w:separator/>
      </w:r>
    </w:p>
  </w:endnote>
  <w:endnote w:type="continuationSeparator" w:id="0">
    <w:p w:rsidR="00750C1D" w:rsidRDefault="00750C1D" w:rsidP="00FA5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6891" w:rsidRDefault="00D36891">
    <w:pPr>
      <w:pStyle w:val="Footer"/>
    </w:pPr>
    <w:r>
      <w:rPr>
        <w:rFonts w:ascii="Times New Roman" w:hAnsi="Times New Roman" w:cs="Times New Roman"/>
        <w:b/>
        <w:noProof/>
        <w:sz w:val="96"/>
        <w:szCs w:val="7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A54843" wp14:editId="30D1D8B4">
              <wp:simplePos x="0" y="0"/>
              <wp:positionH relativeFrom="page">
                <wp:align>right</wp:align>
              </wp:positionH>
              <wp:positionV relativeFrom="paragraph">
                <wp:posOffset>-461645</wp:posOffset>
              </wp:positionV>
              <wp:extent cx="7721600" cy="1061720"/>
              <wp:effectExtent l="0" t="0" r="12700" b="2413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21600" cy="1061720"/>
                      </a:xfrm>
                      <a:prstGeom prst="rect">
                        <a:avLst/>
                      </a:prstGeom>
                      <a:solidFill>
                        <a:srgbClr val="0A304E"/>
                      </a:solidFill>
                      <a:ln>
                        <a:solidFill>
                          <a:srgbClr val="0A304E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1A0259" id="Rectangle 7" o:spid="_x0000_s1026" style="position:absolute;margin-left:556.8pt;margin-top:-36.35pt;width:608pt;height:83.6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" fillcolor="#0a304e" strokecolor="#0a304e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0C1D" w:rsidRDefault="00750C1D" w:rsidP="00FA582B">
      <w:pPr>
        <w:spacing w:after="0" w:line="240" w:lineRule="auto"/>
      </w:pPr>
      <w:r>
        <w:separator/>
      </w:r>
    </w:p>
  </w:footnote>
  <w:footnote w:type="continuationSeparator" w:id="0">
    <w:p w:rsidR="00750C1D" w:rsidRDefault="00750C1D" w:rsidP="00FA58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tTQ0NTI0MLQwNLBU0lEKTi0uzszPAykwqQUAZb/aeSwAAAA="/>
  </w:docVars>
  <w:rsids>
    <w:rsidRoot w:val="00FE790C"/>
    <w:rsid w:val="00001EDC"/>
    <w:rsid w:val="00076AAD"/>
    <w:rsid w:val="00076FD6"/>
    <w:rsid w:val="0009401D"/>
    <w:rsid w:val="000B60E8"/>
    <w:rsid w:val="00165292"/>
    <w:rsid w:val="001E7FF4"/>
    <w:rsid w:val="00411F61"/>
    <w:rsid w:val="004B463F"/>
    <w:rsid w:val="00533576"/>
    <w:rsid w:val="00561B8B"/>
    <w:rsid w:val="005E0613"/>
    <w:rsid w:val="006413C3"/>
    <w:rsid w:val="00651042"/>
    <w:rsid w:val="00651F83"/>
    <w:rsid w:val="00671702"/>
    <w:rsid w:val="006B68AE"/>
    <w:rsid w:val="00750C1D"/>
    <w:rsid w:val="00762E20"/>
    <w:rsid w:val="00795DB0"/>
    <w:rsid w:val="007E1719"/>
    <w:rsid w:val="007F663B"/>
    <w:rsid w:val="0080064B"/>
    <w:rsid w:val="00981582"/>
    <w:rsid w:val="009B6BC0"/>
    <w:rsid w:val="00A743CF"/>
    <w:rsid w:val="00B1164C"/>
    <w:rsid w:val="00C00D69"/>
    <w:rsid w:val="00C51836"/>
    <w:rsid w:val="00CB5024"/>
    <w:rsid w:val="00D36891"/>
    <w:rsid w:val="00E03D1E"/>
    <w:rsid w:val="00E40415"/>
    <w:rsid w:val="00E44164"/>
    <w:rsid w:val="00EE2C98"/>
    <w:rsid w:val="00EE410E"/>
    <w:rsid w:val="00F82562"/>
    <w:rsid w:val="00FA582B"/>
    <w:rsid w:val="00FC5E55"/>
    <w:rsid w:val="00FE095A"/>
    <w:rsid w:val="00FE7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8E6FA3"/>
  <w15:chartTrackingRefBased/>
  <w15:docId w15:val="{DA648CCC-2CD5-45B5-9D7F-D74ED17DC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041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5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82B"/>
  </w:style>
  <w:style w:type="paragraph" w:styleId="Footer">
    <w:name w:val="footer"/>
    <w:basedOn w:val="Normal"/>
    <w:link w:val="FooterChar"/>
    <w:uiPriority w:val="99"/>
    <w:unhideWhenUsed/>
    <w:rsid w:val="00FA5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j.tinyurl.com/HowWomenDecide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7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ru school of medicine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Pelfrey</dc:creator>
  <cp:keywords/>
  <dc:description/>
  <cp:lastModifiedBy>Clara Pelfrey</cp:lastModifiedBy>
  <cp:revision>4</cp:revision>
  <dcterms:created xsi:type="dcterms:W3CDTF">2017-05-02T20:09:00Z</dcterms:created>
  <dcterms:modified xsi:type="dcterms:W3CDTF">2017-05-09T13:43:00Z</dcterms:modified>
</cp:coreProperties>
</file>